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tabs>
          <w:tab w:val="clear" w:pos="720"/>
          <w:tab w:val="left" w:pos="12885" w:leader="none"/>
        </w:tabs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3 — Определение словаря данных</w:t>
      </w:r>
    </w:p>
    <w:p>
      <w:pPr>
        <w:pStyle w:val="Heading2"/>
        <w:rPr>
          <w:sz w:val="20"/>
          <w:szCs w:val="20"/>
          <w:lang w:val="zxx" w:eastAsia="zxx" w:bidi="zxx"/>
        </w:rPr>
      </w:pPr>
      <w:bookmarkStart w:id="0" w:name="поток-1-информация-о-заказах"/>
      <w:bookmarkEnd w:id="0"/>
      <w:r>
        <w:rPr>
          <w:sz w:val="20"/>
          <w:szCs w:val="20"/>
          <w:lang w:val="zxx" w:eastAsia="zxx" w:bidi="zxx"/>
        </w:rPr>
        <w:t>Поток 1: Информация о заказах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олучение данных о новых заказах для обработки и назначения курьерам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Входящий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" w:name="структура-данных"/>
      <w:bookmarkEnd w:id="1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64"/>
        <w:gridCol w:w="2541"/>
        <w:gridCol w:w="1483"/>
        <w:gridCol w:w="3388"/>
        <w:gridCol w:w="4024"/>
      </w:tblGrid>
      <w:tr>
        <w:trPr>
          <w:tblHeader w:val="true"/>
        </w:trPr>
        <w:tc>
          <w:tcPr>
            <w:tcW w:w="29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3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ЗАКАЗ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создани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YYYY-MM-DD HH:MM:SS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умма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ЛИЕНТ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заказчике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м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+7XXXXXXXXXX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 email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ДРЕС_ПОЛУЧЕНИ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сто комплектации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ре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lat,lng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тактное_лиц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ДРЕС_ДОСТАВК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сто доставки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ре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lat,lng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мментарий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желаемое_время_доставк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 раньше текущего времени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ОВАР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сив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исок товаров в заказе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личеств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 килограммах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обые_услови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Хрупкое, скоропортящееся и т.д.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bookmarkStart w:id="2" w:name="поток-1-информация-о-заказах"/>
      <w:bookmarkStart w:id="3" w:name="структура-данных"/>
      <w:bookmarkStart w:id="4" w:name="поток-1-информация-о-заказах"/>
      <w:bookmarkStart w:id="5" w:name="структура-данных"/>
      <w:bookmarkEnd w:id="4"/>
      <w:bookmarkEnd w:id="5"/>
      <w:r>
        <w:br w:type="page"/>
      </w:r>
    </w:p>
    <w:p>
      <w:pPr>
        <w:pStyle w:val="Heading2"/>
        <w:rPr>
          <w:sz w:val="20"/>
          <w:szCs w:val="20"/>
          <w:lang w:val="zxx" w:eastAsia="zxx" w:bidi="zxx"/>
        </w:rPr>
      </w:pPr>
      <w:bookmarkStart w:id="6" w:name="поток-2-база-адресов-комплектации"/>
      <w:bookmarkEnd w:id="6"/>
      <w:r>
        <w:rPr>
          <w:sz w:val="20"/>
          <w:szCs w:val="20"/>
          <w:lang w:val="zxx" w:eastAsia="zxx" w:bidi="zxx"/>
        </w:rPr>
        <w:t>Поток 2: База адресов комплектации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олучение справочной информации о местах получения заказов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Входящий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7" w:name="структура-данных-1"/>
      <w:bookmarkEnd w:id="7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64"/>
        <w:gridCol w:w="2541"/>
        <w:gridCol w:w="1483"/>
        <w:gridCol w:w="3388"/>
        <w:gridCol w:w="4024"/>
      </w:tblGrid>
      <w:tr>
        <w:trPr>
          <w:tblHeader w:val="true"/>
        </w:trPr>
        <w:tc>
          <w:tcPr>
            <w:tcW w:w="29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3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ДРЕС_КОМПЛЕКТАЦИ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адрес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_точк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 магазина/точки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ре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ный адрес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lat,lng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НТАК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тактная информац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тактное_лиц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РЕМЯ_РАБО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рафик работы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н_пт_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HH:MM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н_пт_п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HH:MM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б_вс_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HH:MM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б_вс_п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HH:MM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ктивный/Неактивный</w:t>
            </w:r>
          </w:p>
        </w:tc>
      </w:tr>
    </w:tbl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8" w:name="поток-2-база-адресов-комплектации"/>
      <w:bookmarkStart w:id="9" w:name="структура-данных-1"/>
      <w:bookmarkStart w:id="10" w:name="поток-3-статус-выполнения-заказа"/>
      <w:bookmarkEnd w:id="8"/>
      <w:bookmarkEnd w:id="9"/>
      <w:r>
        <w:rPr>
          <w:sz w:val="20"/>
          <w:szCs w:val="20"/>
          <w:lang w:val="zxx" w:eastAsia="zxx" w:bidi="zxx"/>
        </w:rPr>
        <w:t>Поток 3: Статус выполнения заказа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ередача информации о текущем статусе заказа от курьера в систему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Входящий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1" w:name="структура-данных-2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64"/>
        <w:gridCol w:w="2541"/>
        <w:gridCol w:w="1483"/>
        <w:gridCol w:w="3388"/>
        <w:gridCol w:w="4024"/>
      </w:tblGrid>
      <w:tr>
        <w:trPr>
          <w:tblHeader w:val="true"/>
        </w:trPr>
        <w:tc>
          <w:tcPr>
            <w:tcW w:w="29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3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вязь с заказом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курьер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нтификатор курьера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овый_статус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зят/В пути/Доставлен/Отменен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_изменени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YYYY-MM-DD HH:MM:SS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кущие координаты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мментарий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полнительная информац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ОТ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сив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то подтверждения доставки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rl_фото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сылка на фото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 фото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2" w:name="поток-3-статус-выполнения-заказа"/>
      <w:bookmarkStart w:id="13" w:name="структура-данных-2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  <w:bookmarkEnd w:id="13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ток 4: Данные о поступивших заказах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ередача информации о новых заказах в бухгалтерскую систему для расчетов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Исходящий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64"/>
        <w:gridCol w:w="2541"/>
        <w:gridCol w:w="1483"/>
        <w:gridCol w:w="3388"/>
        <w:gridCol w:w="4024"/>
      </w:tblGrid>
      <w:tr>
        <w:trPr>
          <w:tblHeader w:val="true"/>
        </w:trPr>
        <w:tc>
          <w:tcPr>
            <w:tcW w:w="29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3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ЗАКАЗ_ДЛЯ_БУХГАЛТЕРИ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создания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: YYYY-MM-DD HH:MM:SS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умма_заказ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оимость_доставк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АРТНЕР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партнере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партнера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Н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сстояние_км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6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_доставки</w:t>
            </w:r>
          </w:p>
        </w:tc>
        <w:tc>
          <w:tcPr>
            <w:tcW w:w="25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388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ндартная/Срочная/Хрупкое</w:t>
            </w:r>
            <w:bookmarkStart w:id="14" w:name="exercise-03-определение-словаря-данных"/>
            <w:bookmarkStart w:id="15" w:name="поток-4-данные-о-поступивших-заказах"/>
            <w:bookmarkStart w:id="16" w:name="структура-данных-3"/>
            <w:bookmarkEnd w:id="14"/>
            <w:bookmarkEnd w:id="15"/>
            <w:bookmarkEnd w:id="16"/>
          </w:p>
        </w:tc>
      </w:tr>
    </w:tbl>
    <w:sectPr>
      <w:type w:val="nextPage"/>
      <w:pgSz w:orient="landscape" w:w="15840" w:h="12240"/>
      <w:pgMar w:left="810" w:right="630" w:gutter="0" w:header="0" w:top="36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8.2.1$Linux_X86_64 LibreOffice_project/41740883c77b073d14011387305cb18c71aed59b</Application>
  <AppVersion>15.0000</AppVersion>
  <Pages>3</Pages>
  <Words>532</Words>
  <Characters>3475</Characters>
  <CharactersWithSpaces>3685</CharactersWithSpaces>
  <Paragraphs>3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9:35:15Z</dcterms:created>
  <dc:creator/>
  <dc:description/>
  <dc:language>en-US</dc:language>
  <cp:lastModifiedBy/>
  <dcterms:modified xsi:type="dcterms:W3CDTF">2025-06-25T15:25:2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